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4CA2" w14:textId="37A8F01B" w:rsidR="008B215E" w:rsidRDefault="0041590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>
        <w:rPr>
          <w:rFonts w:ascii="Arial" w:hAnsi="Arial" w:cs="Arial"/>
          <w:b/>
          <w:bCs/>
          <w:noProof/>
          <w:color w:val="002060"/>
          <w:sz w:val="28"/>
          <w:szCs w:val="28"/>
        </w:rPr>
        <w:drawing>
          <wp:inline distT="0" distB="0" distL="0" distR="0" wp14:anchorId="7FD64E82" wp14:editId="2A1F0A99">
            <wp:extent cx="1981200" cy="1729153"/>
            <wp:effectExtent l="0" t="0" r="0" b="4445"/>
            <wp:docPr id="3" name="Picture 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Whiteboard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943" cy="173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A3F8" w14:textId="77777777" w:rsidR="008B215E" w:rsidRDefault="008B215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</w:p>
    <w:p w14:paraId="3DB20E50" w14:textId="60FFDF15" w:rsidR="00137869" w:rsidRDefault="00137869" w:rsidP="00137869"/>
    <w:p w14:paraId="099332D4" w14:textId="6D16E638" w:rsidR="003C0575" w:rsidRDefault="00E127EC" w:rsidP="00137869">
      <w:pPr>
        <w:pStyle w:val="Heading1"/>
        <w:jc w:val="center"/>
        <w:rPr>
          <w:rStyle w:val="Strong"/>
          <w:rFonts w:ascii="Arial" w:eastAsia="Times New Roman" w:hAnsi="Arial" w:cs="Arial"/>
          <w:b/>
          <w:bCs/>
          <w:sz w:val="27"/>
          <w:szCs w:val="27"/>
        </w:rPr>
      </w:pPr>
      <w:r>
        <w:rPr>
          <w:rStyle w:val="Strong"/>
          <w:rFonts w:ascii="Arial" w:eastAsia="Times New Roman" w:hAnsi="Arial" w:cs="Arial"/>
          <w:b/>
          <w:bCs/>
          <w:sz w:val="27"/>
          <w:szCs w:val="27"/>
        </w:rPr>
        <w:t>Februarie</w:t>
      </w:r>
      <w:r w:rsidR="003C0575">
        <w:rPr>
          <w:rStyle w:val="Strong"/>
          <w:rFonts w:ascii="Arial" w:eastAsia="Times New Roman" w:hAnsi="Arial" w:cs="Arial"/>
          <w:b/>
          <w:bCs/>
          <w:sz w:val="27"/>
          <w:szCs w:val="27"/>
        </w:rPr>
        <w:t xml:space="preserve"> 2023</w:t>
      </w:r>
    </w:p>
    <w:p w14:paraId="64F84952" w14:textId="3F90EB34" w:rsidR="00137869" w:rsidRDefault="00423A9C" w:rsidP="00137869">
      <w:pPr>
        <w:pStyle w:val="Heading1"/>
        <w:jc w:val="center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Dis nie ek wat vloek nie, dis die karakter!</w:t>
      </w:r>
    </w:p>
    <w:p w14:paraId="355E7BCD" w14:textId="77777777" w:rsidR="007A7375" w:rsidRDefault="007A7375" w:rsidP="00137869">
      <w:pPr>
        <w:pStyle w:val="Heading1"/>
        <w:jc w:val="center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5C753DCB" w14:textId="6AE269B3" w:rsidR="00E127EC" w:rsidRDefault="007A7375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Scony en sy trawante se gure taal in Ontfrommel, bring die opmerking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van ‘n leser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op my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skoot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: “Jou woordeskat is vir seker meer uitgebreid as myne.” Rats het ek gereageer: “Dis nie ek wat vloek nie, dis die karakter.”</w:t>
      </w:r>
    </w:p>
    <w:p w14:paraId="41064613" w14:textId="77777777" w:rsidR="009047D7" w:rsidRDefault="009047D7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0FA267D6" w14:textId="2C4E2CC3" w:rsidR="007A7375" w:rsidRDefault="00FA121D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Kom ons gesels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ier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oor.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Reeds met my eerste manuskrip, het ek </w:t>
      </w:r>
      <w:r w:rsidR="007A7375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besluit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om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r</w:t>
      </w:r>
      <w:r w:rsidR="007A7375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ealiteit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te 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skryf</w:t>
      </w:r>
      <w:r w:rsidR="007A7375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.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Dit is nie 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altyd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my 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persoonlike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realiteit nie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(Jy sal nie weet nie, né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!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</w:t>
      </w:r>
      <w:r w:rsidR="00B74210">
        <w:rPr>
          <w:rStyle w:val="Emphasis"/>
          <mc:AlternateContent>
            <mc:Choice Requires="w16se">
              <w:rFonts w:ascii="Arial" w:eastAsia="Times New Roman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i w:val="0"/>
          <w:iCs w:val="0"/>
          <w:sz w:val="23"/>
          <w:szCs w:val="23"/>
        </w:rPr>
        <mc:AlternateContent>
          <mc:Choice Requires="w16se">
            <w16se:symEx w16se:font="Segoe UI Emoji" w16se:char="1F929"/>
          </mc:Choice>
          <mc:Fallback>
            <w:t>🤩</w:t>
          </mc:Fallback>
        </mc:AlternateConten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)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. Ek skryf oor ontvoerings, dood, moord, haat, ontrouheid in verhoudings, lieg en bedrieg</w:t>
      </w:r>
      <w:r w:rsidR="0009280A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,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hartseer, humor -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want dit is realiteit. </w:t>
      </w:r>
    </w:p>
    <w:p w14:paraId="44F5F833" w14:textId="5F35F3BA" w:rsidR="009047D7" w:rsidRDefault="007A7375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In die lewe is daar christene en nie-christene,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dit is realiteit. D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aarom skryf ek nie uitsluitlik christelike </w:t>
      </w:r>
      <w:r w:rsidR="009047D7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fiksie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nie</w:t>
      </w:r>
      <w:r w:rsidR="009047D7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. </w:t>
      </w:r>
    </w:p>
    <w:p w14:paraId="596F0599" w14:textId="7772B5E4" w:rsidR="00922B1C" w:rsidRDefault="009047D7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Ek laat die karakter toe om te wees wat hy/sy is (voorbeeldig, vloek, huigelaar, onthouer, rowwe-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jack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, heilige-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essie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). Die karakter word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“geskep”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nie net per voorkoms nie, maar </w:t>
      </w:r>
      <w:r w:rsidR="0009280A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word onderskei of geken aan sy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doen- en late, sy amp, sy werk, sy taal, sy familie.</w:t>
      </w:r>
    </w:p>
    <w:p w14:paraId="3B30EFEB" w14:textId="5F70DE11" w:rsidR="009047D7" w:rsidRDefault="009047D7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68D65D14" w14:textId="7E64EBFB" w:rsidR="009047D7" w:rsidRDefault="009047D7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‘n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B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uitelandse skrywer het homself aan sy lesers voorgestel deur ‘n Skrywers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-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M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anifes. Dit het my laat dink,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en bietjie laat delf oor wat ek van myself kan verklaar.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ier is Elsabé se manifes:</w:t>
      </w:r>
    </w:p>
    <w:p w14:paraId="1C8159BE" w14:textId="3882744C" w:rsidR="00B74210" w:rsidRDefault="00B74210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lastRenderedPageBreak/>
        <w:drawing>
          <wp:inline distT="0" distB="0" distL="0" distR="0" wp14:anchorId="1D397A63" wp14:editId="6950EE3B">
            <wp:extent cx="2909656" cy="4115618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075" cy="412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AC6A" w14:textId="72535245" w:rsidR="009047D7" w:rsidRDefault="009047D7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55FEABBB" w14:textId="315ED38A" w:rsidR="00E127EC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drawing>
          <wp:anchor distT="0" distB="0" distL="114300" distR="114300" simplePos="0" relativeHeight="251661312" behindDoc="0" locked="0" layoutInCell="1" allowOverlap="1" wp14:anchorId="1A97BA7A" wp14:editId="5BD4CEF0">
            <wp:simplePos x="0" y="0"/>
            <wp:positionH relativeFrom="margin">
              <wp:align>left</wp:align>
            </wp:positionH>
            <wp:positionV relativeFrom="paragraph">
              <wp:posOffset>297180</wp:posOffset>
            </wp:positionV>
            <wp:extent cx="2124075" cy="4119245"/>
            <wp:effectExtent l="0" t="0" r="9525" b="0"/>
            <wp:wrapSquare wrapText="bothSides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411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27E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Beklitsde Kersfees en Ontfrommel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se verkope </w:t>
      </w:r>
      <w:r w:rsidR="00E127E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het my stoutste verwagting oortref. 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Vir die eerste keer het my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boeke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aandag begin 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trek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op Amazon se e-boek rak. Vir diegene wat nie op sosiale media kuier nie: hier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die</w:t>
      </w:r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was ‘n </w:t>
      </w:r>
      <w:proofErr w:type="spellStart"/>
      <w:r w:rsidR="00EF10FC" w:rsidRPr="00423A9C">
        <w:rPr>
          <w:rStyle w:val="Emphasis"/>
          <w:rFonts w:ascii="Arial" w:eastAsia="Times New Roman" w:hAnsi="Arial" w:cs="Arial"/>
          <w:sz w:val="23"/>
          <w:szCs w:val="23"/>
        </w:rPr>
        <w:t>post</w:t>
      </w:r>
      <w:proofErr w:type="spellEnd"/>
      <w:r w:rsidR="00EF10F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om dankie te sê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vir elke leser van my boeke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, nadat 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Beklitse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Kersfees vir ‘n derde keer 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nr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1 verkoper was van Afrikaanse boeke:</w:t>
      </w:r>
    </w:p>
    <w:p w14:paraId="0BB31608" w14:textId="02AFE7DE" w:rsidR="0009280A" w:rsidRDefault="0009280A" w:rsidP="0009280A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3F9750A2" w14:textId="5BE9FCD4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drawing>
          <wp:inline distT="0" distB="0" distL="0" distR="0" wp14:anchorId="5CFA0019" wp14:editId="35297FA8">
            <wp:extent cx="3962400" cy="1673198"/>
            <wp:effectExtent l="0" t="0" r="0" b="381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799" cy="167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90264" w14:textId="51DD690E" w:rsidR="00423A9C" w:rsidRDefault="00423A9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361416CD" w14:textId="77777777" w:rsidR="00423A9C" w:rsidRDefault="00423A9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17A3C926" w14:textId="01687A18" w:rsidR="00EF10FC" w:rsidRDefault="00EF10F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1C316217" w14:textId="77777777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noProof/>
          <w:sz w:val="23"/>
          <w:szCs w:val="23"/>
        </w:rPr>
      </w:pPr>
    </w:p>
    <w:p w14:paraId="0F6834DC" w14:textId="77777777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noProof/>
          <w:sz w:val="23"/>
          <w:szCs w:val="23"/>
        </w:rPr>
      </w:pPr>
    </w:p>
    <w:p w14:paraId="15EB067D" w14:textId="77777777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noProof/>
          <w:sz w:val="23"/>
          <w:szCs w:val="23"/>
        </w:rPr>
      </w:pPr>
    </w:p>
    <w:p w14:paraId="52BB43F2" w14:textId="77777777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noProof/>
          <w:sz w:val="23"/>
          <w:szCs w:val="23"/>
        </w:rPr>
      </w:pPr>
    </w:p>
    <w:p w14:paraId="7BA24131" w14:textId="77777777" w:rsidR="0009280A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noProof/>
          <w:sz w:val="23"/>
          <w:szCs w:val="23"/>
        </w:rPr>
      </w:pPr>
    </w:p>
    <w:p w14:paraId="2020A28B" w14:textId="052FFA76" w:rsidR="00EF10FC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lastRenderedPageBreak/>
        <w:drawing>
          <wp:anchor distT="0" distB="0" distL="114300" distR="114300" simplePos="0" relativeHeight="251662336" behindDoc="0" locked="0" layoutInCell="1" allowOverlap="1" wp14:anchorId="68710D0D" wp14:editId="15C2A4CA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2942979" cy="2466975"/>
            <wp:effectExtent l="0" t="0" r="0" b="0"/>
            <wp:wrapSquare wrapText="bothSides"/>
            <wp:docPr id="22" name="Picture 22" descr="Chart, bubbl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ubble char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979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Beklitsde Kersfees is ‘n novelle, net so oor die 12 000 woorde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. 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My beplanning was om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om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net as e-boek te versprei, maar na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erhaalde navrae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het ek wel ‘n 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paar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boeke 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laat </w:t>
      </w:r>
      <w:r w:rsidR="002E7DC9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druk. 100 bladsye. Stel jy belang? Kliek op die foto om jou bestelling te plaas.</w:t>
      </w:r>
    </w:p>
    <w:p w14:paraId="32717C3D" w14:textId="77777777" w:rsidR="00946FAC" w:rsidRDefault="00946FA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747BF0F6" w14:textId="25B2D860" w:rsidR="002E7DC9" w:rsidRDefault="002E7DC9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37D64523" w14:textId="77777777" w:rsidR="00946FAC" w:rsidRDefault="00946FA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20897FC1" w14:textId="77777777" w:rsidR="00946FAC" w:rsidRDefault="00946FA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7B3CD6DB" w14:textId="77777777" w:rsidR="00946FAC" w:rsidRDefault="00946FA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1B3004B3" w14:textId="77777777" w:rsidR="00946FAC" w:rsidRDefault="00946FAC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211D74F9" w14:textId="69024ACB" w:rsidR="00946FAC" w:rsidRDefault="0009280A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drawing>
          <wp:anchor distT="0" distB="0" distL="114300" distR="114300" simplePos="0" relativeHeight="251659264" behindDoc="0" locked="0" layoutInCell="1" allowOverlap="1" wp14:anchorId="02F03CFF" wp14:editId="058F1E28">
            <wp:simplePos x="0" y="0"/>
            <wp:positionH relativeFrom="column">
              <wp:posOffset>3219450</wp:posOffset>
            </wp:positionH>
            <wp:positionV relativeFrom="paragraph">
              <wp:posOffset>191135</wp:posOffset>
            </wp:positionV>
            <wp:extent cx="2876550" cy="28765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50472" w14:textId="6D7572A3" w:rsidR="002E7DC9" w:rsidRDefault="002E7DC9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Hier is vir jou ‘n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VALENTYNS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offer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(gratis!)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tot einde Februarie:</w:t>
      </w:r>
    </w:p>
    <w:p w14:paraId="14076912" w14:textId="4624F6F6" w:rsidR="00B74210" w:rsidRDefault="002E7DC9" w:rsidP="002E7DC9">
      <w:pPr>
        <w:pStyle w:val="Heading1"/>
        <w:numPr>
          <w:ilvl w:val="0"/>
          <w:numId w:val="12"/>
        </w:numP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As jy nog nie 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my liefdesverhaal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FILTERVLINDER gelees het nie, kan jy ‘n </w:t>
      </w:r>
      <w:r w:rsidR="0009280A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sagteband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aanvra.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Jy betaal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slegs 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R50 posgeld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.  In ruil 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vra 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ek 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‘n resensie op </w:t>
      </w:r>
      <w:proofErr w:type="spellStart"/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Goodreads</w:t>
      </w:r>
      <w:proofErr w:type="spellEnd"/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,</w:t>
      </w:r>
      <w:r w:rsidR="00B7421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sosiale media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of na my epos.</w:t>
      </w:r>
    </w:p>
    <w:p w14:paraId="066DC12A" w14:textId="080BD2EA" w:rsidR="00B74210" w:rsidRDefault="00B74210" w:rsidP="002E7DC9">
      <w:pPr>
        <w:pStyle w:val="Heading1"/>
        <w:numPr>
          <w:ilvl w:val="0"/>
          <w:numId w:val="12"/>
        </w:numP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eet jy van iemand wat nie die nuusbrief kry nie? Hy/sy kan FILTERVLINDER ook gratis bekom, nadat hy/sy ingeteken het op my nuusbrief.</w:t>
      </w:r>
    </w:p>
    <w:p w14:paraId="23230C59" w14:textId="61934C4A" w:rsidR="00B74210" w:rsidRDefault="00B74210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In beide gevalle, kliek op die voorblad om die bestelling te 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plaas</w:t>
      </w:r>
      <w:r w:rsidR="00423A9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of gaan na </w:t>
      </w:r>
      <w:hyperlink r:id="rId11" w:history="1">
        <w:r w:rsidR="00946FAC" w:rsidRPr="00EB4634">
          <w:rPr>
            <w:rStyle w:val="Hyperlink"/>
            <w:rFonts w:ascii="Arial" w:eastAsia="Times New Roman" w:hAnsi="Arial" w:cs="Arial"/>
            <w:sz w:val="23"/>
            <w:szCs w:val="23"/>
          </w:rPr>
          <w:t>www.elsabewelman.co.za</w:t>
        </w:r>
      </w:hyperlink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.</w:t>
      </w:r>
    </w:p>
    <w:p w14:paraId="69DBE84C" w14:textId="7C89E334" w:rsidR="00946FAC" w:rsidRDefault="00946FAC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4EDD6714" w14:textId="77777777" w:rsidR="00922B1C" w:rsidRDefault="006665EF" w:rsidP="00922B1C">
      <w:pPr>
        <w:pStyle w:val="Heading1"/>
        <w:ind w:left="360"/>
        <w:rPr>
          <w:rFonts w:ascii="Arial" w:eastAsia="Times New Roman" w:hAnsi="Arial" w:cs="Arial"/>
          <w:noProof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Twee nuwe Valentyn-publikasies van ‘n 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mede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-skrywer. Kliek op die voorbla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aie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vir die Amazon-skakel</w:t>
      </w:r>
      <w:r w:rsidR="00922B1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s</w:t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.</w:t>
      </w:r>
      <w:r w:rsidRPr="006665EF">
        <w:rPr>
          <w:rFonts w:ascii="Arial" w:eastAsia="Times New Roman" w:hAnsi="Arial" w:cs="Arial"/>
          <w:noProof/>
          <w:sz w:val="23"/>
          <w:szCs w:val="23"/>
        </w:rPr>
        <w:t xml:space="preserve"> </w:t>
      </w:r>
    </w:p>
    <w:p w14:paraId="5FFAB98A" w14:textId="652EA598" w:rsidR="00922B1C" w:rsidRPr="00922B1C" w:rsidRDefault="00922B1C" w:rsidP="00922B1C">
      <w:pPr>
        <w:pStyle w:val="Heading1"/>
        <w:ind w:left="360"/>
        <w:rPr>
          <w:rFonts w:ascii="Arial" w:eastAsia="Times New Roman" w:hAnsi="Arial" w:cs="Arial"/>
          <w:noProof/>
          <w:sz w:val="23"/>
          <w:szCs w:val="23"/>
        </w:rPr>
      </w:pPr>
      <w:r w:rsidRPr="00922B1C">
        <w:rPr>
          <w:rFonts w:ascii="Arial" w:eastAsia="Times New Roman" w:hAnsi="Arial" w:cs="Arial"/>
          <w:noProof/>
          <w:sz w:val="23"/>
          <w:szCs w:val="23"/>
        </w:rPr>
        <w:t xml:space="preserve">Love me Tender:  </w:t>
      </w:r>
      <w:r w:rsidR="00497396" w:rsidRPr="00497396">
        <w:rPr>
          <w:rFonts w:ascii="Arial" w:eastAsia="Times New Roman" w:hAnsi="Arial" w:cs="Arial"/>
          <w:noProof/>
          <w:sz w:val="23"/>
          <w:szCs w:val="23"/>
        </w:rPr>
        <w:t>https://www.amazon.com/Love-Tender-second-chance-Valentines-Novella-ebook/dp/B0BRVPKY2W</w:t>
      </w:r>
    </w:p>
    <w:p w14:paraId="3F68190E" w14:textId="700DD4C7" w:rsidR="00B74210" w:rsidRDefault="00922B1C" w:rsidP="00922B1C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 w:rsidRPr="00922B1C">
        <w:rPr>
          <w:rFonts w:ascii="Arial" w:eastAsia="Times New Roman" w:hAnsi="Arial" w:cs="Arial"/>
          <w:noProof/>
          <w:sz w:val="23"/>
          <w:szCs w:val="23"/>
        </w:rPr>
        <w:t>My Liedjie vir Jou:  https://amzn.to/3ICRa8j</w:t>
      </w:r>
    </w:p>
    <w:p w14:paraId="3E61BE86" w14:textId="24785C73" w:rsidR="006665EF" w:rsidRDefault="006665EF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drawing>
          <wp:anchor distT="0" distB="0" distL="114300" distR="114300" simplePos="0" relativeHeight="251664384" behindDoc="0" locked="0" layoutInCell="1" allowOverlap="1" wp14:anchorId="6B5C80B2" wp14:editId="4A6A34D5">
            <wp:simplePos x="0" y="0"/>
            <wp:positionH relativeFrom="margin">
              <wp:posOffset>200025</wp:posOffset>
            </wp:positionH>
            <wp:positionV relativeFrom="paragraph">
              <wp:posOffset>134620</wp:posOffset>
            </wp:positionV>
            <wp:extent cx="1386205" cy="2218055"/>
            <wp:effectExtent l="0" t="0" r="4445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205" cy="221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  </w:t>
      </w:r>
      <w:r>
        <w:rPr>
          <w:rFonts w:ascii="Arial" w:eastAsia="Times New Roman" w:hAnsi="Arial" w:cs="Arial"/>
          <w:noProof/>
          <w:sz w:val="23"/>
          <w:szCs w:val="23"/>
        </w:rPr>
        <w:drawing>
          <wp:inline distT="0" distB="0" distL="0" distR="0" wp14:anchorId="75609B34" wp14:editId="4DA7EBCD">
            <wp:extent cx="1389422" cy="2223135"/>
            <wp:effectExtent l="0" t="0" r="1270" b="5715"/>
            <wp:docPr id="24" name="Picture 24" descr="A person and person posing for a pic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erson and person posing for a picture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162" cy="224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6D3BE" w14:textId="0726AC96" w:rsidR="00FA121D" w:rsidRDefault="00922B1C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lastRenderedPageBreak/>
        <w:t>D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ie eerste boek in ‘n reeks </w:t>
      </w:r>
      <w:r w:rsidR="00093683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historiese </w:t>
      </w:r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liefdesverhale van ‘n ander </w:t>
      </w:r>
      <w:proofErr w:type="spellStart"/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mede</w:t>
      </w:r>
      <w:proofErr w:type="spellEnd"/>
      <w:r w:rsidR="00FA121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-skrywer</w:t>
      </w:r>
      <w:r w:rsidR="00093683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.  Kliek op die voorblad vir ‘n Amazon-skakel.    </w:t>
      </w:r>
      <w:r w:rsidR="00093683" w:rsidRPr="00093683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https://amzn.to/35ehDDM</w:t>
      </w:r>
    </w:p>
    <w:p w14:paraId="383E412B" w14:textId="459964DE" w:rsidR="00FA121D" w:rsidRDefault="00093683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noProof/>
          <w:sz w:val="23"/>
          <w:szCs w:val="23"/>
        </w:rPr>
        <w:drawing>
          <wp:inline distT="0" distB="0" distL="0" distR="0" wp14:anchorId="0EE69BB3" wp14:editId="63DA37BE">
            <wp:extent cx="1870964" cy="292338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63" cy="294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6141" w14:textId="5102D4D4" w:rsidR="00093683" w:rsidRDefault="00093683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74AB972A" w14:textId="538975A4" w:rsidR="00093683" w:rsidRDefault="00093683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Laastens, ONTHOU dat jy e-boeke op jou selfoon ook kan lees indien jy nie ‘n e-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boekleser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het nie. </w:t>
      </w:r>
    </w:p>
    <w:p w14:paraId="5B72FC47" w14:textId="0FD2D396" w:rsidR="00093683" w:rsidRDefault="00093683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Vir hulp hiermee, en om op </w:t>
      </w:r>
      <w:proofErr w:type="spellStart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Goodreads</w:t>
      </w:r>
      <w:proofErr w:type="spellEnd"/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as leser te registreer vir aankope en resensies, volg hierdie skakel na my webwerf: </w:t>
      </w:r>
      <w:hyperlink r:id="rId15" w:history="1">
        <w:r w:rsidRPr="00EB4634">
          <w:rPr>
            <w:rStyle w:val="Hyperlink"/>
            <w:rFonts w:ascii="Arial" w:eastAsia="Times New Roman" w:hAnsi="Arial" w:cs="Arial"/>
            <w:sz w:val="23"/>
            <w:szCs w:val="23"/>
          </w:rPr>
          <w:t>https://www.elsabewelman.co.za/cp/39130/goodreads-en-resensies</w:t>
        </w:r>
      </w:hyperlink>
    </w:p>
    <w:p w14:paraId="0909A8D3" w14:textId="77777777" w:rsidR="00093683" w:rsidRDefault="00093683" w:rsidP="00B74210">
      <w:pPr>
        <w:pStyle w:val="Heading1"/>
        <w:ind w:left="360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734A5803" w14:textId="0002CE4D" w:rsidR="006C3E6D" w:rsidRDefault="00137869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 w:rsidRPr="00F3673C">
        <w:rPr>
          <w:rFonts w:ascii="Helvetica" w:eastAsia="Times New Roman" w:hAnsi="Helvetica" w:cs="Helvetica"/>
          <w:noProof/>
          <w:color w:val="202020"/>
          <w:sz w:val="24"/>
          <w:szCs w:val="24"/>
        </w:rPr>
        <w:drawing>
          <wp:inline distT="0" distB="0" distL="0" distR="0" wp14:anchorId="6185CC37" wp14:editId="5A699D69">
            <wp:extent cx="1438275" cy="800100"/>
            <wp:effectExtent l="0" t="0" r="9525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673C">
        <w:rPr>
          <w:rFonts w:ascii="Helvetica" w:eastAsia="Times New Roman" w:hAnsi="Helvetica" w:cs="Helvetica"/>
          <w:color w:val="202020"/>
          <w:sz w:val="24"/>
          <w:szCs w:val="24"/>
        </w:rPr>
        <w:br/>
      </w:r>
      <w:r w:rsidRPr="00F3673C"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> </w:t>
      </w:r>
    </w:p>
    <w:p w14:paraId="14ACC424" w14:textId="77777777" w:rsidR="00F52C7D" w:rsidRDefault="00F52C7D" w:rsidP="00F52C7D">
      <w:pPr>
        <w:pStyle w:val="Heading1"/>
        <w:rPr>
          <w:rFonts w:ascii="Times New Roman" w:hAnsi="Times New Roman" w:cs="Times New Roman"/>
        </w:rPr>
      </w:pPr>
      <w:r>
        <w:rPr>
          <w:sz w:val="26"/>
          <w:szCs w:val="26"/>
        </w:rPr>
        <w:t>My kontakbesonderhede:</w:t>
      </w:r>
      <w:r>
        <w:rPr>
          <w:sz w:val="26"/>
          <w:szCs w:val="26"/>
        </w:rPr>
        <w:br/>
        <w:t>Tel: 0769216174 (ook vir Whatsapp)</w:t>
      </w:r>
      <w:r>
        <w:rPr>
          <w:sz w:val="26"/>
          <w:szCs w:val="26"/>
        </w:rPr>
        <w:br/>
        <w:t>skryf@elsabewelman.co.za</w:t>
      </w:r>
      <w:r>
        <w:rPr>
          <w:sz w:val="26"/>
          <w:szCs w:val="26"/>
        </w:rPr>
        <w:br/>
        <w:t>www.elsabewelman.co.za</w:t>
      </w:r>
      <w:r>
        <w:rPr>
          <w:sz w:val="26"/>
          <w:szCs w:val="26"/>
        </w:rPr>
        <w:br/>
        <w:t>Raak ook my vriend op:</w:t>
      </w:r>
    </w:p>
    <w:p w14:paraId="7AEBB607" w14:textId="6EC937FF" w:rsidR="006C3E6D" w:rsidRDefault="00F52C7D" w:rsidP="00F52C7D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>
        <w:rPr>
          <w:noProof/>
          <w:color w:val="0000FF"/>
        </w:rPr>
        <w:drawing>
          <wp:inline distT="0" distB="0" distL="0" distR="0" wp14:anchorId="0069E561" wp14:editId="1BDB76B5">
            <wp:extent cx="476250" cy="476250"/>
            <wp:effectExtent l="0" t="0" r="0" b="0"/>
            <wp:docPr id="7" name="Picture 7" descr="Logo, icon&#10;&#10;Description automatically generated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icon&#10;&#10;Description automatically generated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</w:rPr>
        <w:drawing>
          <wp:inline distT="0" distB="0" distL="0" distR="0" wp14:anchorId="799157D5" wp14:editId="13194753">
            <wp:extent cx="476250" cy="352425"/>
            <wp:effectExtent l="0" t="0" r="0" b="9525"/>
            <wp:docPr id="6" name="Picture 6" descr="A picture containing text, clipart&#10;&#10;Description automatically generated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</w:rPr>
        <w:drawing>
          <wp:inline distT="0" distB="0" distL="0" distR="0" wp14:anchorId="57E37CEA" wp14:editId="19A2F965">
            <wp:extent cx="476250" cy="476250"/>
            <wp:effectExtent l="0" t="0" r="0" b="0"/>
            <wp:docPr id="5" name="Picture 5" descr="A picture containing text, clipart, sign&#10;&#10;Description automatically generated">
              <a:hlinkClick xmlns:a="http://schemas.openxmlformats.org/drawingml/2006/main" r:id="rId2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, sign&#10;&#10;Description automatically generated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BB40DB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53AFECE5" wp14:editId="0ADC10B4">
            <wp:extent cx="476250" cy="476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4A7832EE" wp14:editId="5CEB00EA">
            <wp:extent cx="438150" cy="438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308A899B" wp14:editId="33D0629C">
            <wp:extent cx="622850" cy="466536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77" cy="47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 </w:t>
      </w:r>
    </w:p>
    <w:p w14:paraId="54DDF157" w14:textId="44FA4C86" w:rsidR="006C3E6D" w:rsidRDefault="006C3E6D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p w14:paraId="51568B1E" w14:textId="2AA7D576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6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amazon.com/stores/author/B08DMRBV7W</w:t>
        </w:r>
      </w:hyperlink>
    </w:p>
    <w:p w14:paraId="63E25015" w14:textId="52CFC923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7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tiktok.com/@elsabewelmanskrywer</w:t>
        </w:r>
      </w:hyperlink>
    </w:p>
    <w:p w14:paraId="08641A09" w14:textId="62EF98DD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8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goodreads.com/author/show/17229817.Elsab_Welman</w:t>
        </w:r>
      </w:hyperlink>
    </w:p>
    <w:p w14:paraId="532D1E49" w14:textId="6D874518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9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za.pinterest.com/elsabewelman7/</w:t>
        </w:r>
      </w:hyperlink>
    </w:p>
    <w:p w14:paraId="531D3608" w14:textId="3FED2DBE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30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instagram.com/elsabewelman/</w:t>
        </w:r>
      </w:hyperlink>
    </w:p>
    <w:p w14:paraId="56DA758C" w14:textId="181733F0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31" w:history="1">
        <w:r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facebook.com/elsabewelmanskrywer/</w:t>
        </w:r>
      </w:hyperlink>
    </w:p>
    <w:p w14:paraId="51DF5FDC" w14:textId="77777777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sectPr w:rsidR="00036A04" w:rsidSect="0009280A">
      <w:pgSz w:w="11906" w:h="16838"/>
      <w:pgMar w:top="851" w:right="991" w:bottom="993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0" type="#_x0000_t75" style="width:168.75pt;height:168.75pt" o:bullet="t">
        <v:imagedata r:id="rId1" o:title="clip_image001"/>
      </v:shape>
    </w:pict>
  </w:numPicBullet>
  <w:abstractNum w:abstractNumId="0" w15:restartNumberingAfterBreak="0">
    <w:nsid w:val="01902C68"/>
    <w:multiLevelType w:val="hybridMultilevel"/>
    <w:tmpl w:val="639E0140"/>
    <w:lvl w:ilvl="0" w:tplc="9708A1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4AB5"/>
    <w:multiLevelType w:val="multilevel"/>
    <w:tmpl w:val="8D022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21BFF"/>
    <w:multiLevelType w:val="hybridMultilevel"/>
    <w:tmpl w:val="5E428B9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968E1"/>
    <w:multiLevelType w:val="hybridMultilevel"/>
    <w:tmpl w:val="8CE4AE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1B80"/>
    <w:multiLevelType w:val="hybridMultilevel"/>
    <w:tmpl w:val="5D922F48"/>
    <w:lvl w:ilvl="0" w:tplc="86EA2BA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E2963"/>
    <w:multiLevelType w:val="hybridMultilevel"/>
    <w:tmpl w:val="18CCC214"/>
    <w:lvl w:ilvl="0" w:tplc="F3F8F5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E0D8A"/>
    <w:multiLevelType w:val="multilevel"/>
    <w:tmpl w:val="43CE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3D6F2B"/>
    <w:multiLevelType w:val="hybridMultilevel"/>
    <w:tmpl w:val="9FAC14BC"/>
    <w:lvl w:ilvl="0" w:tplc="A554074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  <w:sz w:val="23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52F1B"/>
    <w:multiLevelType w:val="hybridMultilevel"/>
    <w:tmpl w:val="8A1A8D9E"/>
    <w:lvl w:ilvl="0" w:tplc="A2647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00012C"/>
    <w:multiLevelType w:val="multilevel"/>
    <w:tmpl w:val="5DB0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447F7A"/>
    <w:multiLevelType w:val="hybridMultilevel"/>
    <w:tmpl w:val="6B446D4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A79F7"/>
    <w:multiLevelType w:val="hybridMultilevel"/>
    <w:tmpl w:val="D1F64DAE"/>
    <w:lvl w:ilvl="0" w:tplc="45CE77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42776">
    <w:abstractNumId w:val="2"/>
  </w:num>
  <w:num w:numId="2" w16cid:durableId="395469374">
    <w:abstractNumId w:val="11"/>
  </w:num>
  <w:num w:numId="3" w16cid:durableId="653803090">
    <w:abstractNumId w:val="6"/>
  </w:num>
  <w:num w:numId="4" w16cid:durableId="1280991357">
    <w:abstractNumId w:val="9"/>
  </w:num>
  <w:num w:numId="5" w16cid:durableId="738744350">
    <w:abstractNumId w:val="1"/>
  </w:num>
  <w:num w:numId="6" w16cid:durableId="109134410">
    <w:abstractNumId w:val="4"/>
  </w:num>
  <w:num w:numId="7" w16cid:durableId="1167132010">
    <w:abstractNumId w:val="8"/>
  </w:num>
  <w:num w:numId="8" w16cid:durableId="1863476906">
    <w:abstractNumId w:val="10"/>
  </w:num>
  <w:num w:numId="9" w16cid:durableId="798112266">
    <w:abstractNumId w:val="7"/>
  </w:num>
  <w:num w:numId="10" w16cid:durableId="676541230">
    <w:abstractNumId w:val="3"/>
  </w:num>
  <w:num w:numId="11" w16cid:durableId="247275608">
    <w:abstractNumId w:val="5"/>
  </w:num>
  <w:num w:numId="12" w16cid:durableId="354887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zW0NDEzNDQ3srBU0lEKTi0uzszPAykwrQUABh6StCwAAAA="/>
  </w:docVars>
  <w:rsids>
    <w:rsidRoot w:val="00AD0C46"/>
    <w:rsid w:val="00034A7A"/>
    <w:rsid w:val="00036A04"/>
    <w:rsid w:val="00044FCB"/>
    <w:rsid w:val="000534EA"/>
    <w:rsid w:val="0009280A"/>
    <w:rsid w:val="00093683"/>
    <w:rsid w:val="000F2897"/>
    <w:rsid w:val="00116B42"/>
    <w:rsid w:val="00121526"/>
    <w:rsid w:val="00132A3F"/>
    <w:rsid w:val="00137869"/>
    <w:rsid w:val="0015340B"/>
    <w:rsid w:val="001645BB"/>
    <w:rsid w:val="0016720B"/>
    <w:rsid w:val="00173DFE"/>
    <w:rsid w:val="0018200B"/>
    <w:rsid w:val="00184BF2"/>
    <w:rsid w:val="001A6F90"/>
    <w:rsid w:val="001C04DA"/>
    <w:rsid w:val="001C27B3"/>
    <w:rsid w:val="001E0671"/>
    <w:rsid w:val="00244958"/>
    <w:rsid w:val="00296855"/>
    <w:rsid w:val="002B05C4"/>
    <w:rsid w:val="002B2F57"/>
    <w:rsid w:val="002B7ED9"/>
    <w:rsid w:val="002C436D"/>
    <w:rsid w:val="002C4CAD"/>
    <w:rsid w:val="002C7ACF"/>
    <w:rsid w:val="002D7EC1"/>
    <w:rsid w:val="002E7DC9"/>
    <w:rsid w:val="00365FC6"/>
    <w:rsid w:val="00374908"/>
    <w:rsid w:val="0038214F"/>
    <w:rsid w:val="00390984"/>
    <w:rsid w:val="003A0D24"/>
    <w:rsid w:val="003A720B"/>
    <w:rsid w:val="003C0575"/>
    <w:rsid w:val="003C2148"/>
    <w:rsid w:val="003D1CD6"/>
    <w:rsid w:val="0041590E"/>
    <w:rsid w:val="00415C54"/>
    <w:rsid w:val="00417F64"/>
    <w:rsid w:val="00423A9C"/>
    <w:rsid w:val="0045438A"/>
    <w:rsid w:val="00470633"/>
    <w:rsid w:val="00482A82"/>
    <w:rsid w:val="00494A84"/>
    <w:rsid w:val="00495FDE"/>
    <w:rsid w:val="00497396"/>
    <w:rsid w:val="004A1B8D"/>
    <w:rsid w:val="004A6DA1"/>
    <w:rsid w:val="004B4327"/>
    <w:rsid w:val="004B5A03"/>
    <w:rsid w:val="004F71E2"/>
    <w:rsid w:val="00504435"/>
    <w:rsid w:val="00586F7A"/>
    <w:rsid w:val="00591CA8"/>
    <w:rsid w:val="005D6363"/>
    <w:rsid w:val="005E369E"/>
    <w:rsid w:val="00625F72"/>
    <w:rsid w:val="00664A21"/>
    <w:rsid w:val="006665EF"/>
    <w:rsid w:val="006A3E5E"/>
    <w:rsid w:val="006A5FF7"/>
    <w:rsid w:val="006B310B"/>
    <w:rsid w:val="006C3E6D"/>
    <w:rsid w:val="007020B4"/>
    <w:rsid w:val="007378EF"/>
    <w:rsid w:val="00776BFA"/>
    <w:rsid w:val="00791A28"/>
    <w:rsid w:val="007A2CB5"/>
    <w:rsid w:val="007A7375"/>
    <w:rsid w:val="007B3AF0"/>
    <w:rsid w:val="007B74AC"/>
    <w:rsid w:val="007C509A"/>
    <w:rsid w:val="008023D3"/>
    <w:rsid w:val="0082483A"/>
    <w:rsid w:val="008300D4"/>
    <w:rsid w:val="00831F80"/>
    <w:rsid w:val="00870F47"/>
    <w:rsid w:val="008A72AC"/>
    <w:rsid w:val="008B215E"/>
    <w:rsid w:val="009047D7"/>
    <w:rsid w:val="00914375"/>
    <w:rsid w:val="00922356"/>
    <w:rsid w:val="00922B1C"/>
    <w:rsid w:val="00946FAC"/>
    <w:rsid w:val="00964364"/>
    <w:rsid w:val="009B3CDA"/>
    <w:rsid w:val="009D199A"/>
    <w:rsid w:val="00A33CB1"/>
    <w:rsid w:val="00A55A41"/>
    <w:rsid w:val="00A600B9"/>
    <w:rsid w:val="00A65642"/>
    <w:rsid w:val="00A84822"/>
    <w:rsid w:val="00AA636A"/>
    <w:rsid w:val="00AA6E66"/>
    <w:rsid w:val="00AB08D8"/>
    <w:rsid w:val="00AD0C46"/>
    <w:rsid w:val="00AE16EA"/>
    <w:rsid w:val="00AF2EE4"/>
    <w:rsid w:val="00B230BA"/>
    <w:rsid w:val="00B33DEA"/>
    <w:rsid w:val="00B503A5"/>
    <w:rsid w:val="00B74210"/>
    <w:rsid w:val="00B82A96"/>
    <w:rsid w:val="00BB40DB"/>
    <w:rsid w:val="00BC2D33"/>
    <w:rsid w:val="00BD4122"/>
    <w:rsid w:val="00C42616"/>
    <w:rsid w:val="00C43F69"/>
    <w:rsid w:val="00C71BBA"/>
    <w:rsid w:val="00CC4080"/>
    <w:rsid w:val="00CE67E5"/>
    <w:rsid w:val="00CF3439"/>
    <w:rsid w:val="00D028E1"/>
    <w:rsid w:val="00D03246"/>
    <w:rsid w:val="00D21764"/>
    <w:rsid w:val="00D3499E"/>
    <w:rsid w:val="00D57A05"/>
    <w:rsid w:val="00D61363"/>
    <w:rsid w:val="00D72C3E"/>
    <w:rsid w:val="00DA1433"/>
    <w:rsid w:val="00DE1A54"/>
    <w:rsid w:val="00DE4932"/>
    <w:rsid w:val="00DF6E1C"/>
    <w:rsid w:val="00E127EC"/>
    <w:rsid w:val="00E21FD8"/>
    <w:rsid w:val="00E26027"/>
    <w:rsid w:val="00E44FAB"/>
    <w:rsid w:val="00E82918"/>
    <w:rsid w:val="00E97381"/>
    <w:rsid w:val="00EB07E0"/>
    <w:rsid w:val="00EB5489"/>
    <w:rsid w:val="00EE09B3"/>
    <w:rsid w:val="00EF10FC"/>
    <w:rsid w:val="00F3673C"/>
    <w:rsid w:val="00F43CC7"/>
    <w:rsid w:val="00F517D9"/>
    <w:rsid w:val="00F52C7D"/>
    <w:rsid w:val="00F73BF7"/>
    <w:rsid w:val="00F957E9"/>
    <w:rsid w:val="00FA121D"/>
    <w:rsid w:val="00FA6392"/>
    <w:rsid w:val="00FB083C"/>
    <w:rsid w:val="00FB520D"/>
    <w:rsid w:val="00FD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9BA30E"/>
  <w15:chartTrackingRefBased/>
  <w15:docId w15:val="{623C910C-CB33-477B-B3EF-7749F57CF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C4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137869"/>
    <w:pPr>
      <w:spacing w:line="300" w:lineRule="auto"/>
      <w:outlineLvl w:val="0"/>
    </w:pPr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C46"/>
    <w:pPr>
      <w:ind w:left="720"/>
    </w:pPr>
    <w:rPr>
      <w:lang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137869"/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styleId="Hyperlink">
    <w:name w:val="Hyperlink"/>
    <w:basedOn w:val="DefaultParagraphFont"/>
    <w:uiPriority w:val="99"/>
    <w:unhideWhenUsed/>
    <w:rsid w:val="0013786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37869"/>
    <w:rPr>
      <w:b/>
      <w:bCs/>
    </w:rPr>
  </w:style>
  <w:style w:type="character" w:styleId="Emphasis">
    <w:name w:val="Emphasis"/>
    <w:basedOn w:val="DefaultParagraphFont"/>
    <w:uiPriority w:val="20"/>
    <w:qFormat/>
    <w:rsid w:val="0013786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B54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2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2.jpeg"/><Relationship Id="rId26" Type="http://schemas.openxmlformats.org/officeDocument/2006/relationships/hyperlink" Target="https://www.amazon.com/stores/author/B08DMRBV7W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a.pinterest.com/elsabewelman7/_saved/" TargetMode="External"/><Relationship Id="rId7" Type="http://schemas.openxmlformats.org/officeDocument/2006/relationships/image" Target="media/image4.jpg"/><Relationship Id="rId12" Type="http://schemas.openxmlformats.org/officeDocument/2006/relationships/image" Target="media/image8.jpeg"/><Relationship Id="rId17" Type="http://schemas.openxmlformats.org/officeDocument/2006/relationships/hyperlink" Target="http://www.instagram.com/elsabewelman/" TargetMode="External"/><Relationship Id="rId25" Type="http://schemas.openxmlformats.org/officeDocument/2006/relationships/image" Target="media/image17.jpe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3.jpeg"/><Relationship Id="rId29" Type="http://schemas.openxmlformats.org/officeDocument/2006/relationships/hyperlink" Target="https://za.pinterest.com/elsabewelman7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hyperlink" Target="http://www.elsabewelman.co.za" TargetMode="External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hyperlink" Target="https://www.elsabewelman.co.za/cp/39130/goodreads-en-resensies" TargetMode="External"/><Relationship Id="rId23" Type="http://schemas.openxmlformats.org/officeDocument/2006/relationships/image" Target="media/image15.png"/><Relationship Id="rId28" Type="http://schemas.openxmlformats.org/officeDocument/2006/relationships/hyperlink" Target="https://www.goodreads.com/author/show/17229817.Elsab_Welman" TargetMode="External"/><Relationship Id="rId10" Type="http://schemas.openxmlformats.org/officeDocument/2006/relationships/image" Target="media/image7.jpeg"/><Relationship Id="rId19" Type="http://schemas.openxmlformats.org/officeDocument/2006/relationships/hyperlink" Target="https://www.facebook.com/elsabewelmanskrywer" TargetMode="External"/><Relationship Id="rId31" Type="http://schemas.openxmlformats.org/officeDocument/2006/relationships/hyperlink" Target="https://www.facebook.com/elsabewelmanskrywe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0.jpeg"/><Relationship Id="rId22" Type="http://schemas.openxmlformats.org/officeDocument/2006/relationships/image" Target="media/image14.jpeg"/><Relationship Id="rId27" Type="http://schemas.openxmlformats.org/officeDocument/2006/relationships/hyperlink" Target="https://www.tiktok.com/@elsabewelmanskrywer" TargetMode="External"/><Relationship Id="rId30" Type="http://schemas.openxmlformats.org/officeDocument/2006/relationships/hyperlink" Target="https://www.instagram.com/elsabewelman/" TargetMode="External"/><Relationship Id="rId8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4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be Welman</dc:creator>
  <cp:keywords/>
  <dc:description/>
  <cp:lastModifiedBy>Elsabe Welman</cp:lastModifiedBy>
  <cp:revision>7</cp:revision>
  <dcterms:created xsi:type="dcterms:W3CDTF">2023-02-10T10:45:00Z</dcterms:created>
  <dcterms:modified xsi:type="dcterms:W3CDTF">2023-02-11T15:09:00Z</dcterms:modified>
</cp:coreProperties>
</file>